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ับได้ยินไหมคะ วันนี้นะคะบทที่ 5เว็บไซต์แล้วก่อนที่จะสร้างได้เราก็ต้องมาคุยกันเรื่องการวางโครงสร้างของเว็บไซต์สำหรับการทำธุรกรรมออนไลน์ให้เสร็จก่อนวันนี้ก็จะเกี่ยวข้องกับหลังจากที่เรามีเว็บไซต์แล้วแล้วเราจะโปรโมทเว็บไซต์ยังไงให้ผู้ที่สนใจหรือคนที่เราคาดว่าจะเป็นกลุ่มเป้าหมายของเราเเขาเข้ามาดูก็คือการโฆษณาเผยแพร่เว็บไซต์ที่เราสร้างขึ้นมานะคะ ให้เป็นที่รู้จักอย่างทั่วถึงแล้วก็ทั่วโลกเลยเพราะว่าอินเทอร์เน็ตแน่นอนไม่มีขอบเขตใดคนอยู่ต่างประเทศก็สามารถเข้าดูเว็บไซต์เราได้โดยกลยุทธ์อย่างหนึ่งที่เราใช้สำหรับการโปรโมทเว็บเนี่ยอีกอย่างหนึ่งก็คือสำหรับการแจ้งข่าวสารเชิญชวนให้กลุ่มเป้าหมายหรือนักท่องเว็บทั่วไปเนี่ยเข้ามาดูเว็บไซต์ของเราโหลดเข้าไปเนี่ยUser ต่าง ๆ หรือผู้ใช้งานเนี่ยเข้ามักกะฮ์ทำการค้นหาข้อมูลเว็บไซต์ผ่านทางพวกengineหรือว่าเว็บ DirectoryShenzhen คืออะไร เวลาเราค้นหาข้อมูลโดยใช้ Google แน่นอนโดยการที่ค้นหาข้อมูลผ่านเสิร์ชเอนจินพวกนี้เนี่ยมันเลยสามารถเป็นช่องทางที่ใช้เป็นการโปรโมทเว็บไซต์ของเราได้ด้วยหรือบางคนอาจจะโปรโมทไม่ออนไลน์ก็ได้นะคะ แบบออฟไลน์ก็ได้เราก็อาจจะมีการทำอินโฟกราฟิกทำโฆษณาผ่านพวกหนังสือพิมพ์นิตยสารวิธีการโพสผ่าน Social Media ต่าง ๆ ก็ได้อาจจะเป็นเกี่ยวกับการป้างBillboardป้ายโฆษณาขนาดใหญ่ไว้ตามแหล่งชุมชนตามถนนสายหลักสี่แยกบ้านธาตุที่เราอยู่จะมีป้ายโฆษณาขนาดใหญ่อยู่เป็นจำนวนมากเหมือนกันแล้วก็ถนนเส้นนี้มีคนผ่านแต่ละวันก็จำนวนมากเขาก็จะเห็นโฆษณาของเราหรืออาจจะเป็นผ่านซื้อที่ติดอยู่บนรถยนต์ก็จะเห็นได้ทั่วไปนะคะ บางคันก็จะเป็นรถสีฟ้ามีโฆษณาติดอยู่ด้านข้างหรือบนรถโดยสารประจำทางเราก็สามารถเอาโฆษณาของเราเนี่ยไปแปะไว้ที่บนรถได้หรืออาจจะผ่านนามบัตรถ้านักศึกษาจบไปแล้วไปทำงานในบริษัทต้องไม่มีการติดต่อกับผู้ใช้อื่น ๆ หรือไปติดต่อลูกค้าเขาก็จะมีให้การทำนามบัตรเราก็อาจจะเอาลิงค์เข้าเว็บไซด์ของเราเนี่ยแตะลงไปในนามบัตรก็ได้หรือบนเสื้อเสื้อที่นักศึกษาใส่กว่าจะพิมพ์รายละเอียดของเว็บไซต์ลงไปเพื่อให้มันติดตาคนที่พบเห็นเสื้อเรายังมันเขียนว่าหลักสูตรซึ่งพิมพ์ผิดด้วยอะไรอย่างเงี้ยนะคะ เวลามันก็จะติดตามากกว่าหลักสูตรชื่อตัวเองก็ยังผิดซึ่งถ้าเราโปรโมทตัวเองแบบนี้แล้วมันก็ไม่ได้นะคะ บางครั้งหลาย ๆ งานที่เราทำต้องให้คนช่วยตรวจด้วยนะคะ แล้วก็อาจจะผ่านถุงพลาสติกถุงกระดาษPackaging ต่างๆข้างขวดข้างกล่องก็ได้สำหรับการโปรโมทเว็บไซต์ของเราออนไลน์นะคะก็อินเทอร์เน็ตนี้แหละง่ายที่สุดสามารถ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8-29T03:44:07Z</dcterms:created>
  <dcterms:modified xsi:type="dcterms:W3CDTF">2023-08-29T03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สิงหาคม 2566 เวลา 09.30 น.</vt:lpwstr>
  </property>
  <property fmtid="{D5CDD505-2E9C-101B-9397-08002B2CF9AE}" pid="3" name="subtitle">
    <vt:lpwstr/>
  </property>
</Properties>
</file>